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ruits rouge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; methyl non-2-yno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103 - Uważnie przeczytać wszystkie instrukcje i zastosować się do nich.</w:t>
              <w:br/>
              <w:t>P333+P313 - W przypadku podrażnienia lub wysypki skórnej: skonsultować się z lekarzem.</w:t>
              <w:br/>
              <w:t>P362+P364 - Zanieczyszczoną odzież zdjąć i wyprać przed ponownym użyci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9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 określoną na poziomie Wspólnoty wartością najwyższego dopuszczalnego stężenia w środowisku prac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Doustne), H302 (ATE=500 mg/kg masy ciała)</w:t>
              <w:br/>
              <w:t>Acute Tox. 3 (Poprzez wdychanie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Krajowe wartości najwyższych dopuszczalnych stężeń w środowisku pracy i dopuszczalne wartości biologiczne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Orientacyjna wartość graniczna narażenia zawodoweg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zwa miejsco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niesienie regulacyjne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0937A85" w14:textId="5AA9041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zerwone owoce. Kwiat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uszkodzenie narządów poprzez długotrwałe lub narażenie powtarzane.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uits roug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EC50 - Inne organizmy wodne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2 mg/l Test organisms (species):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ruits roug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3-phenyloxirane-2-carboxylate (121-39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3-phenyloxirane-2-carbox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ciekłe łatwopal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powtarzane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soce łatwopalna ciecz i pa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uszkodzenie narządów poprzez długotrwałe lub narażenie powtarz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uits roug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ruits roug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4.04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9A1E45-6D46-4D1C-961F-D5B7D46EBD77}"/>
</file>

<file path=customXml/itemProps3.xml><?xml version="1.0" encoding="utf-8"?>
<ds:datastoreItem xmlns:ds="http://schemas.openxmlformats.org/officeDocument/2006/customXml" ds:itemID="{E0811305-18F0-452F-88D5-6C6A2F3ACD58}"/>
</file>

<file path=customXml/itemProps4.xml><?xml version="1.0" encoding="utf-8"?>
<ds:datastoreItem xmlns:ds="http://schemas.openxmlformats.org/officeDocument/2006/customXml" ds:itemID="{F382045C-4D7E-424B-9F99-091C54BDE3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